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FEF43FF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0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6DE57C05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D60B68" w:rsidRPr="00D60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хранение данных в файле с использованием потоков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7CB3902E" w:rsidR="002B46F7" w:rsidRDefault="008F64C9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ейкин Дмитрий Евгеньевич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1B24716D" w14:textId="77777777" w:rsidR="00606746" w:rsidRP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4AAB00AF" w14:textId="77777777" w:rsid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в которой данные сохраняются в файле, корректируются и выводятся из файла на печать. Работа с файлом осуществляется с использованием потоковых классов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5E68842C" w14:textId="356424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 xml:space="preserve">Создать класс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Money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работы с денежными суммами. Число должно быть представлено двумя полями: типа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long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рублей и типа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int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копеек. Дробная часть числа при выводе на экран должна быть отделена от целой части запятой</w:t>
      </w:r>
    </w:p>
    <w:p w14:paraId="6AA37D33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Задание:</w:t>
      </w:r>
    </w:p>
    <w:p w14:paraId="1D06F8FA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далить все записи не равные заданному значению.</w:t>
      </w:r>
    </w:p>
    <w:p w14:paraId="2F8A546E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меньшить все записи с заданным значением в два раза.</w:t>
      </w:r>
    </w:p>
    <w:p w14:paraId="6D98D015" w14:textId="77777777" w:rsidR="00606746" w:rsidRDefault="00606746" w:rsidP="00606746">
      <w:pPr>
        <w:pStyle w:val="ab"/>
        <w:ind w:firstLine="0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Добавить K записей в начало файла.</w:t>
      </w:r>
    </w:p>
    <w:p w14:paraId="2D944222" w14:textId="1A73B828" w:rsidR="00F51069" w:rsidRPr="00C9245B" w:rsidRDefault="00F51069" w:rsidP="0060674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3A60153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>получения суммы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8F64C9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168A77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91F1F3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9FE41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A2D2D6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232B8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EE7A2A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756C9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78BF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46E2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607743A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A6A9F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path =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FILE.txt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720E6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A06DE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ope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ath);</w:t>
      </w:r>
    </w:p>
    <w:p w14:paraId="0EA4E58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67061EE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70DD040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9F02E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3E283F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1EB23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19A721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3BC77B3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CE3E4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7938E39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800C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497E5C5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FA92B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7FE77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845C989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851681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13BD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3E638F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7860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122AB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17BD8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CFD0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814A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71CAD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 xml:space="preserve">Вывести все суммы в консоль \n\t2. Обновить файл \n\t3. Удалить все записи, равные значению \n\t4. Уменьшить все записи с заданным значением в два раза \n\t5. Добавить K записей в начало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файла  \n\n\t0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E3F68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74B50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51217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77E7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1D28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E9F16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1D6D5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F8E8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0D37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235E1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DC5F7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545F41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7B153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ope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ath);</w:t>
      </w:r>
    </w:p>
    <w:p w14:paraId="28CCAF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63A96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D670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айл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бновлен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F958B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FCDFC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C5C193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40D3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08A5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CE5C2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22F77" w14:textId="77777777" w:rsidR="00606746" w:rsidRPr="008F64C9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8F64C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F64C9">
        <w:rPr>
          <w:rFonts w:ascii="Consolas" w:hAnsi="Consolas" w:cs="Consolas"/>
          <w:color w:val="008080"/>
          <w:sz w:val="19"/>
          <w:szCs w:val="19"/>
        </w:rPr>
        <w:t>&lt;&lt;</w:t>
      </w:r>
      <w:r w:rsidRPr="008F64C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F64C9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8F64C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8F64C9">
        <w:rPr>
          <w:rFonts w:ascii="Consolas" w:hAnsi="Consolas" w:cs="Consolas"/>
          <w:color w:val="A31515"/>
          <w:sz w:val="19"/>
          <w:szCs w:val="19"/>
        </w:rPr>
        <w:t>: "</w:t>
      </w:r>
      <w:r w:rsidRPr="008F64C9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8F64C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F64C9">
        <w:rPr>
          <w:rFonts w:ascii="Consolas" w:hAnsi="Consolas" w:cs="Consolas"/>
          <w:color w:val="008080"/>
          <w:sz w:val="19"/>
          <w:szCs w:val="19"/>
        </w:rPr>
        <w:t>&gt;&gt;</w:t>
      </w:r>
      <w:r w:rsidRPr="008F64C9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8F64C9">
        <w:rPr>
          <w:rFonts w:ascii="Consolas" w:hAnsi="Consolas" w:cs="Consolas"/>
          <w:color w:val="000000"/>
          <w:sz w:val="19"/>
          <w:szCs w:val="19"/>
        </w:rPr>
        <w:t>;</w:t>
      </w:r>
    </w:p>
    <w:p w14:paraId="5DD3C64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64C9">
        <w:rPr>
          <w:rFonts w:ascii="Consolas" w:hAnsi="Consolas" w:cs="Consolas"/>
          <w:color w:val="000000"/>
          <w:sz w:val="19"/>
          <w:szCs w:val="19"/>
        </w:rPr>
        <w:tab/>
      </w:r>
      <w:r w:rsidRPr="008F64C9">
        <w:rPr>
          <w:rFonts w:ascii="Consolas" w:hAnsi="Consolas" w:cs="Consolas"/>
          <w:color w:val="000000"/>
          <w:sz w:val="19"/>
          <w:szCs w:val="19"/>
        </w:rPr>
        <w:tab/>
      </w:r>
      <w:r w:rsidRPr="008F64C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69F6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C3460E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075A14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A1A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= -1;</w:t>
      </w:r>
    </w:p>
    <w:p w14:paraId="0D867A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B13A4A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BA07A9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68B466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1982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5A072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7757DF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13154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C893F5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84FE1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!= -1)</w:t>
      </w:r>
    </w:p>
    <w:p w14:paraId="4B7952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86429C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j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5A3AD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333C6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5DE3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F87D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7E205D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5506995D" w14:textId="77777777" w:rsidR="00606746" w:rsidRPr="008F64C9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>s = s - k;</w:t>
      </w:r>
    </w:p>
    <w:p w14:paraId="79366E9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383D364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ы удал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57134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A8BAF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E38A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4)</w:t>
      </w:r>
    </w:p>
    <w:p w14:paraId="33510A6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708FE2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0A740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F133A2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AA56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4D7EE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AE8159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=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/ 2;</w:t>
      </w:r>
    </w:p>
    <w:p w14:paraId="5491A88F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2FC5A33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61D581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C8D35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ия внес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1069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4712CB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A8CF3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5)</w:t>
      </w:r>
    </w:p>
    <w:p w14:paraId="2E221F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2B364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колько записей добав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0ACDC8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38D573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+ k];</w:t>
      </w:r>
    </w:p>
    <w:p w14:paraId="30574C8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20447E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0F0610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70C624E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836F7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5957FA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294BB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E4B524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 +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A9F2A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380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j];</w:t>
      </w:r>
    </w:p>
    <w:p w14:paraId="4CACC0C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6C0ED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8267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2BB793B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3CA9DBD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s = s + k;</w:t>
      </w:r>
    </w:p>
    <w:p w14:paraId="5B62DE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k = 0;</w:t>
      </w:r>
    </w:p>
    <w:p w14:paraId="7AEDA5F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A04B74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F790E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7FE38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247E58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3DCDE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85F04F3" w14:textId="77777777" w:rsidR="00606746" w:rsidRPr="008F64C9" w:rsidRDefault="00606746" w:rsidP="0060674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E55A2D3" w14:textId="77777777" w:rsidR="00606746" w:rsidRPr="008F64C9" w:rsidRDefault="00606746" w:rsidP="006067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94C96A" w14:textId="7610E948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0C838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181DE25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806AA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288AD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72659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FAF81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0C02E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6D851D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C7F9C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9C6E1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C1DB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020E0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16E059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DBA6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82A54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2F0C41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2A834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6DF9F6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9703A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8078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48A6E4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89A9E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4D48422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449E15FE" w:rsidR="003D41C1" w:rsidRPr="009B23CE" w:rsidRDefault="00606746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C823A3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B002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12025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95134E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66AB4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C683B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46B7B5C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C4A8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38A75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51DD332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2DFFC9D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8EE135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)</w:t>
      </w:r>
      <w:proofErr w:type="gramEnd"/>
    </w:p>
    <w:p w14:paraId="7067F3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FCFBB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cop = sum = 0;</w:t>
      </w:r>
    </w:p>
    <w:p w14:paraId="2A522FB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FE5A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EA543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E0EAF" w14:textId="77777777" w:rsidR="00606746" w:rsidRPr="008F64C9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F64C9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();</w:t>
      </w:r>
    </w:p>
    <w:p w14:paraId="617632B4" w14:textId="77777777" w:rsidR="00606746" w:rsidRPr="008F64C9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8F64C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0E840926" w14:textId="77777777" w:rsidR="00606746" w:rsidRPr="008F64C9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F64C9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E53EE47" w:rsidR="00C55F54" w:rsidRPr="00152AEE" w:rsidRDefault="00CD5E5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8F64C9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01A908" w14:textId="77777777" w:rsidR="008524E6" w:rsidRDefault="008524E6" w:rsidP="009D1C69">
      <w:pPr>
        <w:spacing w:after="0" w:line="240" w:lineRule="auto"/>
      </w:pPr>
      <w:r>
        <w:separator/>
      </w:r>
    </w:p>
  </w:endnote>
  <w:endnote w:type="continuationSeparator" w:id="0">
    <w:p w14:paraId="0355F528" w14:textId="77777777" w:rsidR="008524E6" w:rsidRDefault="008524E6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C81F8D" w14:textId="77777777" w:rsidR="008524E6" w:rsidRDefault="008524E6" w:rsidP="009D1C69">
      <w:pPr>
        <w:spacing w:after="0" w:line="240" w:lineRule="auto"/>
      </w:pPr>
      <w:r>
        <w:separator/>
      </w:r>
    </w:p>
  </w:footnote>
  <w:footnote w:type="continuationSeparator" w:id="0">
    <w:p w14:paraId="08F46EBF" w14:textId="77777777" w:rsidR="008524E6" w:rsidRDefault="008524E6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524E6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8F64C9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9F5F56-5BFC-497D-8B02-3E2E58B81C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5</TotalTime>
  <Pages>11</Pages>
  <Words>895</Words>
  <Characters>5102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Дима</dc:creator>
  <cp:keywords/>
  <dc:description/>
  <cp:lastModifiedBy>Саша</cp:lastModifiedBy>
  <cp:revision>78</cp:revision>
  <cp:lastPrinted>2020-12-03T14:51:00Z</cp:lastPrinted>
  <dcterms:created xsi:type="dcterms:W3CDTF">2020-11-26T11:28:00Z</dcterms:created>
  <dcterms:modified xsi:type="dcterms:W3CDTF">2021-05-30T12:18:00Z</dcterms:modified>
</cp:coreProperties>
</file>